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9cccb5db884779667ccafbf494a3968e2023ca1"/>
    <w:p>
      <w:pPr>
        <w:pStyle w:val="Heading1"/>
      </w:pPr>
      <w:r>
        <w:t xml:space="preserve">Objetos en JavaScript: Guía de Partes Importantes</w:t>
      </w:r>
    </w:p>
    <w:p>
      <w:r>
        <w:pict>
          <v:rect style="width:0;height:1.5pt" o:hralign="center" o:hrstd="t" o:hr="t"/>
        </w:pict>
      </w:r>
    </w:p>
    <w:bookmarkStart w:id="20" w:name="cómo-crear-un-objeto"/>
    <w:p>
      <w:pPr>
        <w:pStyle w:val="Heading2"/>
      </w:pPr>
      <w:r>
        <w:t xml:space="preserve">1. Cómo crear un objeto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n objeto se define con llaves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y contiene pares clave-valor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í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0"/>
    <w:bookmarkStart w:id="21" w:name="X6701ba50cd65f349336bb6d291ef6f1d1394fc9"/>
    <w:p>
      <w:pPr>
        <w:pStyle w:val="Heading2"/>
      </w:pPr>
      <w:r>
        <w:t xml:space="preserve">2. Cómo acceder a las propiedades de un objeto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Se puede acceder usando notación de punto o corchete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Lucía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a[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</w:t>
      </w:r>
    </w:p>
    <w:p>
      <w:r>
        <w:pict>
          <v:rect style="width:0;height:1.5pt" o:hralign="center" o:hrstd="t" o:hr="t"/>
        </w:pict>
      </w:r>
    </w:p>
    <w:bookmarkEnd w:id="21"/>
    <w:bookmarkStart w:id="22" w:name="cómo-modificar-propiedades-de-un-objeto"/>
    <w:p>
      <w:pPr>
        <w:pStyle w:val="Heading2"/>
      </w:pPr>
      <w:r>
        <w:t xml:space="preserve">3. Cómo modificar propiedades de un objeto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Simplemente se asigna un nuevo valor a la propiedad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NormalTok"/>
        </w:rPr>
        <w:t xml:space="preserve">perso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2"/>
    <w:bookmarkStart w:id="23" w:name="cómo-agregar-propiedades-a-un-objeto"/>
    <w:p>
      <w:pPr>
        <w:pStyle w:val="Heading2"/>
      </w:pPr>
      <w:r>
        <w:t xml:space="preserve">4. Cómo agregar propiedades a un objeto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Puedes crear nuevas propiedades asignándola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NormalTok"/>
        </w:rPr>
        <w:t xml:space="preserve">perso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elli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ómez"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3"/>
    <w:bookmarkStart w:id="24" w:name="cómo-eliminar-propiedades-de-un-objeto"/>
    <w:p>
      <w:pPr>
        <w:pStyle w:val="Heading2"/>
      </w:pPr>
      <w:r>
        <w:t xml:space="preserve">5. Cómo eliminar propiedades de un objeto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Se usa la palabra clav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perso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ad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Start w:id="25" w:name="métodos-funciones-dentro-de-objetos"/>
    <w:p>
      <w:pPr>
        <w:pStyle w:val="Heading2"/>
      </w:pPr>
      <w:r>
        <w:t xml:space="preserve">6. Métodos (funciones dentro de objetos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n método es una función como propiedad de un objeto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c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yot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rranc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auto arranc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u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nc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Start w:id="26" w:name="Xd626a0d697f030f70099a7d31fe0887c418cb98"/>
    <w:p>
      <w:pPr>
        <w:pStyle w:val="Heading2"/>
      </w:pPr>
      <w:r>
        <w:t xml:space="preserve">7. Notación de punto y notación de corchete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Dos formas de acceder a las propiedade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rc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otación de punto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to[</w:t>
      </w:r>
      <w:r>
        <w:rPr>
          <w:rStyle w:val="StringTok"/>
        </w:rPr>
        <w:t xml:space="preserve">"marca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Notación de corchetes</w:t>
      </w:r>
    </w:p>
    <w:p>
      <w:r>
        <w:pict>
          <v:rect style="width:0;height:1.5pt" o:hralign="center" o:hrstd="t" o:hr="t"/>
        </w:pict>
      </w:r>
    </w:p>
    <w:bookmarkEnd w:id="26"/>
    <w:bookmarkStart w:id="27" w:name="X5466c37c433b83daab4f472ec25ba37a0460ea4"/>
    <w:p>
      <w:pPr>
        <w:pStyle w:val="Heading2"/>
      </w:pPr>
      <w:r>
        <w:t xml:space="preserve">8. Iterar sobre propiedades de un objeto (for…in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Permite recorrer todas las propiedades enumerable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lav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a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a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a[clave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uso-de-this-en-métodos-de-objetos"/>
    <w:p>
      <w:pPr>
        <w:pStyle w:val="Heading2"/>
      </w:pPr>
      <w:r>
        <w:t xml:space="preserve">9. Uso de this en métodos de objeto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se refiere al propio objeto dentro de un método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r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dr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stá ladrand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er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dr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8"/>
    <w:bookmarkStart w:id="29" w:name="X958b1c9f164850d114952e35de34240e9a81359"/>
    <w:p>
      <w:pPr>
        <w:pStyle w:val="Heading2"/>
      </w:pPr>
      <w:r>
        <w:t xml:space="preserve">10. Objetos anidados (objetos dentro de objetos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n objeto puede tener propiedades que son otros objeto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suar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ecc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l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. Siempre Viv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e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suari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ecc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l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9"/>
    <w:bookmarkStart w:id="30" w:name="objetos-dentro-de-arrays"/>
    <w:p>
      <w:pPr>
        <w:pStyle w:val="Heading2"/>
      </w:pPr>
      <w:r>
        <w:t xml:space="preserve">11. Objetos dentro de array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n array puede almacenar objeto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duc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to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0"/>
    <w:bookmarkStart w:id="31" w:name="arrays-dentro-de-objetos"/>
    <w:p>
      <w:pPr>
        <w:pStyle w:val="Heading2"/>
      </w:pPr>
      <w:r>
        <w:t xml:space="preserve">12. Arrays dentro de objeto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n objeto puede tener propiedades que sean array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lum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i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lificaci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Start w:id="32" w:name="comparar-objetos"/>
    <w:p>
      <w:pPr>
        <w:pStyle w:val="Heading2"/>
      </w:pPr>
      <w:r>
        <w:t xml:space="preserve">13. Comparar objeto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Dos objetos distintos nunca son iguales aunque tengan los mismos valores (salvo que sean el mismo objeto en memoria)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1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obj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r>
        <w:pict>
          <v:rect style="width:0;height:1.5pt" o:hralign="center" o:hrstd="t" o:hr="t"/>
        </w:pict>
      </w:r>
    </w:p>
    <w:bookmarkEnd w:id="32"/>
    <w:bookmarkStart w:id="33" w:name="clonar-objetos-shallow-copy-y-deep-copy"/>
    <w:p>
      <w:pPr>
        <w:pStyle w:val="Heading2"/>
      </w:pPr>
      <w:r>
        <w:t xml:space="preserve">14. Clonar objetos (shallow copy y deep copy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Copia superficial: solo copia el nivel superior. Copia profunda: copia todos los niveles anidado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piaSuperfic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riginal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piaProfun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original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3"/>
    <w:bookmarkStart w:id="34" w:name="X150244996d028fdab174bb4fbfe5769134ffeca"/>
    <w:p>
      <w:pPr>
        <w:pStyle w:val="Heading2"/>
      </w:pPr>
      <w:r>
        <w:t xml:space="preserve">15. Métodos para obtener llaves, valores y entrada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.keys(obj)</w:t>
      </w:r>
      <w:r>
        <w:t xml:space="preserve"> </w:t>
      </w:r>
      <w:r>
        <w:t xml:space="preserve">devuelve array de llav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.values(obj)</w:t>
      </w:r>
      <w:r>
        <w:t xml:space="preserve"> </w:t>
      </w:r>
      <w:r>
        <w:t xml:space="preserve">devuelve array de valor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ject.entries(obj)</w:t>
      </w:r>
      <w:r>
        <w:t xml:space="preserve"> </w:t>
      </w:r>
      <w:r>
        <w:t xml:space="preserve">devuelve array de [llave, valor]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person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nombre", "apellido"]</w:t>
      </w:r>
      <w:r>
        <w:br/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person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Lucía", "Gómez"]</w:t>
      </w:r>
      <w:r>
        <w:br/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person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["nombre","Lucía"],["apellido","Gómez"]]</w:t>
      </w:r>
    </w:p>
    <w:p>
      <w:r>
        <w:pict>
          <v:rect style="width:0;height:1.5pt" o:hralign="center" o:hrstd="t" o:hr="t"/>
        </w:pict>
      </w:r>
    </w:p>
    <w:bookmarkEnd w:id="34"/>
    <w:bookmarkStart w:id="35" w:name="propiedades-dinámicas-en-objetos"/>
    <w:p>
      <w:pPr>
        <w:pStyle w:val="Heading2"/>
      </w:pPr>
      <w:r>
        <w:t xml:space="preserve">16. Propiedades dinámicas en objeto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Puedes crear propiedades usando variables como nombre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ersona[pro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Start w:id="36" w:name="definir-getters-y-setters"/>
    <w:p>
      <w:pPr>
        <w:pStyle w:val="Heading2"/>
      </w:pPr>
      <w:r>
        <w:t xml:space="preserve">17. Definir getters y setter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Permiten definir funciones para obtener o establecer valore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rson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í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a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ed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ad</w:t>
      </w:r>
      <w:r>
        <w:rPr>
          <w:rStyle w:val="NormalTok"/>
        </w:rPr>
        <w:t xml:space="preserve">(val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o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ed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ersona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a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a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4:38:30Z</dcterms:created>
  <dcterms:modified xsi:type="dcterms:W3CDTF">2025-06-11T14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